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08B29" w14:textId="77777777" w:rsidR="008A523A" w:rsidRPr="006E3253" w:rsidRDefault="008A523A">
      <w:pPr>
        <w:rPr>
          <w:rFonts w:ascii="Lucida Sans" w:hAnsi="Lucida Sans"/>
        </w:rPr>
      </w:pPr>
    </w:p>
    <w:p w14:paraId="44F79FE7" w14:textId="77777777" w:rsidR="008A523A" w:rsidRPr="006E3253" w:rsidRDefault="008A523A" w:rsidP="007E1074">
      <w:pPr>
        <w:jc w:val="center"/>
        <w:rPr>
          <w:rFonts w:ascii="Lucida Sans" w:hAnsi="Lucida Sans"/>
          <w:b/>
          <w:bCs/>
          <w:sz w:val="28"/>
          <w:szCs w:val="28"/>
        </w:rPr>
      </w:pPr>
      <w:r w:rsidRPr="006E3253">
        <w:rPr>
          <w:rFonts w:ascii="Lucida Sans" w:hAnsi="Lucida Sans"/>
          <w:b/>
          <w:bCs/>
          <w:sz w:val="28"/>
          <w:szCs w:val="28"/>
        </w:rPr>
        <w:t>CONSENT FORM</w:t>
      </w:r>
      <w:r w:rsidR="005E4640" w:rsidRPr="006E3253">
        <w:rPr>
          <w:rFonts w:ascii="Lucida Sans" w:hAnsi="Lucida Sans"/>
          <w:b/>
          <w:bCs/>
          <w:sz w:val="28"/>
          <w:szCs w:val="28"/>
        </w:rPr>
        <w:t xml:space="preserve"> </w:t>
      </w:r>
    </w:p>
    <w:p w14:paraId="6ABE2C12" w14:textId="77777777" w:rsidR="0075242B" w:rsidRDefault="0075242B">
      <w:pPr>
        <w:rPr>
          <w:rFonts w:ascii="Lucida Sans" w:hAnsi="Lucida Sans"/>
          <w:b/>
          <w:i/>
          <w:color w:val="C00000"/>
          <w:sz w:val="20"/>
          <w:szCs w:val="20"/>
        </w:rPr>
      </w:pPr>
    </w:p>
    <w:p w14:paraId="1CAD8F80" w14:textId="446A3CC7" w:rsidR="0075242B" w:rsidRPr="004449DA" w:rsidRDefault="008A523A" w:rsidP="0075242B">
      <w:pPr>
        <w:rPr>
          <w:rFonts w:ascii="Lucida Sans" w:hAnsi="Lucida Sans"/>
          <w:sz w:val="20"/>
          <w:szCs w:val="20"/>
        </w:rPr>
      </w:pPr>
      <w:r w:rsidRPr="005E261E">
        <w:rPr>
          <w:rFonts w:ascii="Lucida Sans" w:hAnsi="Lucida Sans"/>
          <w:b/>
          <w:sz w:val="20"/>
          <w:szCs w:val="20"/>
        </w:rPr>
        <w:t>Study title</w:t>
      </w:r>
      <w:r w:rsidR="00116979" w:rsidRPr="006E3253">
        <w:rPr>
          <w:rFonts w:ascii="Lucida Sans" w:hAnsi="Lucida Sans"/>
          <w:sz w:val="20"/>
          <w:szCs w:val="20"/>
        </w:rPr>
        <w:t>:</w:t>
      </w:r>
      <w:r w:rsidR="0075242B">
        <w:rPr>
          <w:rFonts w:ascii="Lucida Sans" w:hAnsi="Lucida Sans"/>
          <w:sz w:val="20"/>
          <w:szCs w:val="20"/>
        </w:rPr>
        <w:t xml:space="preserve"> </w:t>
      </w:r>
      <w:r w:rsidR="0075242B" w:rsidRPr="00556E53">
        <w:rPr>
          <w:rFonts w:ascii="Lucida Sans" w:hAnsi="Lucida Sans"/>
          <w:sz w:val="20"/>
          <w:szCs w:val="20"/>
        </w:rPr>
        <w:t xml:space="preserve">Political Participation Among EU migrants: A Comparative Analysis of Four English </w:t>
      </w:r>
      <w:r w:rsidR="00526675">
        <w:rPr>
          <w:rFonts w:ascii="Lucida Sans" w:hAnsi="Lucida Sans"/>
          <w:sz w:val="20"/>
          <w:szCs w:val="20"/>
        </w:rPr>
        <w:t>Local Authorities</w:t>
      </w:r>
    </w:p>
    <w:p w14:paraId="4966D6A0" w14:textId="77777777" w:rsidR="007E1074" w:rsidRPr="006E3253" w:rsidRDefault="007E1074">
      <w:pPr>
        <w:rPr>
          <w:rFonts w:ascii="Lucida Sans" w:hAnsi="Lucida Sans"/>
          <w:sz w:val="20"/>
          <w:szCs w:val="20"/>
        </w:rPr>
      </w:pPr>
    </w:p>
    <w:p w14:paraId="094489A7" w14:textId="77777777" w:rsidR="008A523A" w:rsidRDefault="008A523A">
      <w:pPr>
        <w:rPr>
          <w:rFonts w:ascii="Lucida Sans" w:hAnsi="Lucida Sans"/>
          <w:sz w:val="20"/>
          <w:szCs w:val="20"/>
        </w:rPr>
      </w:pPr>
      <w:r w:rsidRPr="005E261E">
        <w:rPr>
          <w:rFonts w:ascii="Lucida Sans" w:hAnsi="Lucida Sans"/>
          <w:b/>
          <w:sz w:val="20"/>
          <w:szCs w:val="20"/>
        </w:rPr>
        <w:t>Researcher</w:t>
      </w:r>
      <w:r w:rsidR="00116979" w:rsidRPr="005E261E">
        <w:rPr>
          <w:rFonts w:ascii="Lucida Sans" w:hAnsi="Lucida Sans"/>
          <w:b/>
          <w:sz w:val="20"/>
          <w:szCs w:val="20"/>
        </w:rPr>
        <w:t xml:space="preserve"> name</w:t>
      </w:r>
      <w:r w:rsidR="00116979" w:rsidRPr="006E3253">
        <w:rPr>
          <w:rFonts w:ascii="Lucida Sans" w:hAnsi="Lucida Sans"/>
          <w:sz w:val="20"/>
          <w:szCs w:val="20"/>
        </w:rPr>
        <w:t>:</w:t>
      </w:r>
      <w:r w:rsidR="0075242B">
        <w:rPr>
          <w:rFonts w:ascii="Lucida Sans" w:hAnsi="Lucida Sans"/>
          <w:sz w:val="20"/>
          <w:szCs w:val="20"/>
        </w:rPr>
        <w:t xml:space="preserve"> Michele Zadra</w:t>
      </w:r>
    </w:p>
    <w:p w14:paraId="256170C2" w14:textId="77777777" w:rsidR="008A523A" w:rsidRPr="006E3253" w:rsidRDefault="003D014E">
      <w:pPr>
        <w:rPr>
          <w:rFonts w:ascii="Lucida Sans" w:hAnsi="Lucida Sans"/>
          <w:sz w:val="20"/>
          <w:szCs w:val="20"/>
        </w:rPr>
      </w:pPr>
      <w:r w:rsidRPr="00710E35">
        <w:rPr>
          <w:rFonts w:ascii="Lucida Sans" w:hAnsi="Lucida Sans"/>
          <w:b/>
          <w:sz w:val="20"/>
          <w:szCs w:val="20"/>
        </w:rPr>
        <w:t>ERGO number</w:t>
      </w:r>
      <w:r>
        <w:rPr>
          <w:rFonts w:ascii="Lucida Sans" w:hAnsi="Lucida Sans"/>
          <w:sz w:val="20"/>
          <w:szCs w:val="20"/>
        </w:rPr>
        <w:t>:</w:t>
      </w:r>
      <w:r w:rsidR="0075242B">
        <w:rPr>
          <w:rFonts w:ascii="Lucida Sans" w:hAnsi="Lucida Sans"/>
          <w:sz w:val="20"/>
          <w:szCs w:val="20"/>
        </w:rPr>
        <w:t xml:space="preserve"> </w:t>
      </w:r>
      <w:r w:rsidR="0075242B">
        <w:rPr>
          <w:rFonts w:ascii="Verdana" w:hAnsi="Verdana"/>
          <w:color w:val="424242"/>
          <w:sz w:val="21"/>
          <w:szCs w:val="21"/>
          <w:shd w:val="clear" w:color="auto" w:fill="FFFFFF"/>
        </w:rPr>
        <w:t>56438</w:t>
      </w:r>
    </w:p>
    <w:p w14:paraId="262F98F2" w14:textId="77777777" w:rsidR="006B75F2" w:rsidRDefault="006B75F2" w:rsidP="00A2097A">
      <w:pPr>
        <w:rPr>
          <w:rFonts w:ascii="Lucida Sans" w:hAnsi="Lucida Sans"/>
          <w:b/>
          <w:i/>
          <w:iCs/>
          <w:sz w:val="20"/>
          <w:szCs w:val="20"/>
        </w:rPr>
      </w:pPr>
    </w:p>
    <w:p w14:paraId="0B0B46EC" w14:textId="77777777" w:rsidR="00A2097A" w:rsidRDefault="008A523A" w:rsidP="00A2097A">
      <w:pPr>
        <w:rPr>
          <w:rFonts w:ascii="Lucida Sans" w:hAnsi="Lucida Sans"/>
          <w:b/>
          <w:i/>
          <w:iCs/>
          <w:sz w:val="20"/>
          <w:szCs w:val="20"/>
        </w:rPr>
      </w:pPr>
      <w:r w:rsidRPr="00764E96">
        <w:rPr>
          <w:rFonts w:ascii="Lucida Sans" w:hAnsi="Lucida Sans"/>
          <w:b/>
          <w:i/>
          <w:iCs/>
          <w:sz w:val="20"/>
          <w:szCs w:val="20"/>
        </w:rPr>
        <w:t>Please initial the box(es) if you agree with the statement(s):</w:t>
      </w:r>
      <w:r w:rsidR="00A2097A" w:rsidRPr="00764E96">
        <w:rPr>
          <w:rFonts w:ascii="Lucida Sans" w:hAnsi="Lucida Sans"/>
          <w:b/>
          <w:i/>
          <w:iCs/>
          <w:sz w:val="20"/>
          <w:szCs w:val="20"/>
        </w:rPr>
        <w:tab/>
      </w:r>
    </w:p>
    <w:p w14:paraId="4AAC7864" w14:textId="77777777" w:rsidR="00777FF4" w:rsidRPr="00764E96" w:rsidRDefault="00777FF4" w:rsidP="00A2097A">
      <w:pPr>
        <w:rPr>
          <w:rFonts w:ascii="Lucida Sans" w:hAnsi="Lucida Sans"/>
          <w:b/>
          <w:i/>
          <w:iCs/>
          <w:sz w:val="20"/>
          <w:szCs w:val="20"/>
        </w:rPr>
      </w:pPr>
    </w:p>
    <w:p w14:paraId="5593780F" w14:textId="77777777" w:rsidR="00A2097A" w:rsidRDefault="00A2097A" w:rsidP="00A2097A">
      <w:pPr>
        <w:rPr>
          <w:rFonts w:ascii="Lucida Sans" w:hAnsi="Lucida Sans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6"/>
        <w:gridCol w:w="1180"/>
      </w:tblGrid>
      <w:tr w:rsidR="00777FF4" w:rsidRPr="004C0F48" w14:paraId="34EA5535" w14:textId="77777777" w:rsidTr="0075242B">
        <w:trPr>
          <w:trHeight w:val="944"/>
        </w:trPr>
        <w:tc>
          <w:tcPr>
            <w:tcW w:w="8556" w:type="dxa"/>
            <w:shd w:val="clear" w:color="auto" w:fill="auto"/>
            <w:vAlign w:val="center"/>
          </w:tcPr>
          <w:p w14:paraId="1571A83A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  <w:r w:rsidRPr="004C0F48">
              <w:rPr>
                <w:rFonts w:ascii="Lucida Sans" w:hAnsi="Lucida Sans"/>
                <w:sz w:val="20"/>
                <w:szCs w:val="20"/>
              </w:rPr>
              <w:t xml:space="preserve">I have read and understood the information sheet </w:t>
            </w:r>
            <w:r w:rsidRPr="0075242B">
              <w:rPr>
                <w:rFonts w:ascii="Lucida Sans" w:hAnsi="Lucida Sans"/>
                <w:sz w:val="20"/>
                <w:szCs w:val="20"/>
              </w:rPr>
              <w:t>version no.</w:t>
            </w:r>
            <w:r w:rsidR="0075242B" w:rsidRPr="0075242B">
              <w:rPr>
                <w:rFonts w:ascii="Lucida Sans" w:hAnsi="Lucida Sans"/>
                <w:sz w:val="20"/>
                <w:szCs w:val="20"/>
              </w:rPr>
              <w:t xml:space="preserve"> 1</w:t>
            </w:r>
            <w:r w:rsidRPr="0075242B">
              <w:rPr>
                <w:rFonts w:ascii="Lucida Sans" w:hAnsi="Lucida Sans"/>
                <w:sz w:val="20"/>
                <w:szCs w:val="20"/>
              </w:rPr>
              <w:t xml:space="preserve"> of</w:t>
            </w:r>
            <w:r w:rsidR="0075242B">
              <w:rPr>
                <w:rFonts w:ascii="Lucida Sans" w:hAnsi="Lucida Sans"/>
                <w:sz w:val="20"/>
                <w:szCs w:val="20"/>
              </w:rPr>
              <w:t xml:space="preserve"> the</w:t>
            </w:r>
            <w:r w:rsidRPr="0075242B">
              <w:rPr>
                <w:rFonts w:ascii="Lucida Sans" w:hAnsi="Lucida Sans"/>
                <w:sz w:val="20"/>
                <w:szCs w:val="20"/>
              </w:rPr>
              <w:t xml:space="preserve"> participant information sheet</w:t>
            </w:r>
            <w:r w:rsidRPr="004C0F48">
              <w:rPr>
                <w:rFonts w:ascii="Lucida Sans" w:hAnsi="Lucida Sans"/>
                <w:sz w:val="20"/>
                <w:szCs w:val="20"/>
              </w:rPr>
              <w:t xml:space="preserve"> and have had the opportunity to ask questions about the study.</w:t>
            </w:r>
          </w:p>
        </w:tc>
        <w:tc>
          <w:tcPr>
            <w:tcW w:w="1180" w:type="dxa"/>
            <w:shd w:val="clear" w:color="auto" w:fill="auto"/>
          </w:tcPr>
          <w:p w14:paraId="444F6534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77FF4" w:rsidRPr="004C0F48" w14:paraId="3693B2A7" w14:textId="77777777" w:rsidTr="0075242B">
        <w:tc>
          <w:tcPr>
            <w:tcW w:w="8556" w:type="dxa"/>
            <w:shd w:val="clear" w:color="auto" w:fill="auto"/>
            <w:vAlign w:val="center"/>
          </w:tcPr>
          <w:p w14:paraId="1CD39983" w14:textId="77777777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</w:p>
          <w:p w14:paraId="7CB50676" w14:textId="77777777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  <w:r w:rsidRPr="004C0F48">
              <w:rPr>
                <w:rFonts w:ascii="Lucida Sans" w:hAnsi="Lucida Sans"/>
                <w:sz w:val="20"/>
                <w:szCs w:val="20"/>
              </w:rPr>
              <w:t>I agree to take part in this research project and agree for my data to be used for the purpose of this study.</w:t>
            </w:r>
          </w:p>
          <w:p w14:paraId="47C5CED5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0A9CA5DD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77FF4" w:rsidRPr="004C0F48" w14:paraId="7CD646A5" w14:textId="77777777" w:rsidTr="0075242B">
        <w:tc>
          <w:tcPr>
            <w:tcW w:w="8556" w:type="dxa"/>
            <w:shd w:val="clear" w:color="auto" w:fill="auto"/>
            <w:vAlign w:val="center"/>
          </w:tcPr>
          <w:p w14:paraId="5B398051" w14:textId="77777777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</w:p>
          <w:p w14:paraId="47FC807D" w14:textId="3CCE3FA0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  <w:r w:rsidRPr="004C0F48">
              <w:rPr>
                <w:rFonts w:ascii="Lucida Sans" w:hAnsi="Lucida Sans"/>
                <w:sz w:val="20"/>
                <w:szCs w:val="20"/>
              </w:rPr>
              <w:t xml:space="preserve">I understand my participation is voluntary and I may withdraw </w:t>
            </w:r>
            <w:r w:rsidR="007B4A5A" w:rsidRPr="003858D6">
              <w:rPr>
                <w:rFonts w:ascii="Lucida Sans" w:hAnsi="Lucida Sans"/>
                <w:sz w:val="20"/>
                <w:szCs w:val="20"/>
                <w:highlight w:val="yellow"/>
              </w:rPr>
              <w:t>(for 1 month after the interview)</w:t>
            </w:r>
            <w:r w:rsidRPr="004C0F48">
              <w:rPr>
                <w:rFonts w:ascii="Lucida Sans" w:hAnsi="Lucida Sans"/>
                <w:sz w:val="20"/>
                <w:szCs w:val="20"/>
              </w:rPr>
              <w:t xml:space="preserve"> for any reason without my </w:t>
            </w:r>
            <w:r w:rsidR="0058651B">
              <w:rPr>
                <w:rFonts w:ascii="Lucida Sans" w:hAnsi="Lucida Sans"/>
                <w:sz w:val="20"/>
                <w:szCs w:val="20"/>
              </w:rPr>
              <w:t xml:space="preserve">participation </w:t>
            </w:r>
            <w:r w:rsidRPr="004C0F48">
              <w:rPr>
                <w:rFonts w:ascii="Lucida Sans" w:hAnsi="Lucida Sans"/>
                <w:sz w:val="20"/>
                <w:szCs w:val="20"/>
              </w:rPr>
              <w:t>rights being affected.</w:t>
            </w:r>
          </w:p>
          <w:p w14:paraId="3CDA05D1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131DE491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5242B" w:rsidRPr="004C0F48" w14:paraId="2463E5A5" w14:textId="77777777" w:rsidTr="0075242B">
        <w:tc>
          <w:tcPr>
            <w:tcW w:w="8556" w:type="dxa"/>
            <w:shd w:val="clear" w:color="auto" w:fill="auto"/>
            <w:vAlign w:val="center"/>
          </w:tcPr>
          <w:p w14:paraId="43611C15" w14:textId="77777777" w:rsid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</w:p>
          <w:p w14:paraId="7F7F1A15" w14:textId="77777777" w:rsidR="0075242B" w:rsidRP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  <w:r w:rsidRPr="0075242B">
              <w:rPr>
                <w:rFonts w:ascii="Lucida Sans" w:hAnsi="Lucida Sans"/>
                <w:sz w:val="20"/>
                <w:szCs w:val="20"/>
              </w:rPr>
              <w:t>I understand that I may be quoted directly in reports of the research but that I will not be directly identified (e.g. that my name will not be used).</w:t>
            </w:r>
          </w:p>
          <w:p w14:paraId="4A188A45" w14:textId="77777777" w:rsidR="0075242B" w:rsidRPr="004C0F48" w:rsidRDefault="0075242B" w:rsidP="00777FF4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2A7D4F9C" w14:textId="77777777" w:rsidR="0075242B" w:rsidRPr="004C0F48" w:rsidRDefault="0075242B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5242B" w:rsidRPr="004C0F48" w14:paraId="70639A1A" w14:textId="77777777" w:rsidTr="0075242B">
        <w:tc>
          <w:tcPr>
            <w:tcW w:w="8556" w:type="dxa"/>
            <w:shd w:val="clear" w:color="auto" w:fill="auto"/>
            <w:vAlign w:val="center"/>
          </w:tcPr>
          <w:p w14:paraId="276DB9D8" w14:textId="77777777" w:rsid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</w:p>
          <w:p w14:paraId="377F5136" w14:textId="77777777" w:rsid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  <w:r w:rsidRPr="0075242B">
              <w:rPr>
                <w:rFonts w:ascii="Lucida Sans" w:hAnsi="Lucida Sans"/>
                <w:sz w:val="20"/>
                <w:szCs w:val="20"/>
              </w:rPr>
              <w:t>I understand that I will not be directly identified in any reports of the research.</w:t>
            </w:r>
          </w:p>
          <w:p w14:paraId="2A5B51DF" w14:textId="77777777" w:rsid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0C6095E8" w14:textId="77777777" w:rsidR="0075242B" w:rsidRPr="004C0F48" w:rsidRDefault="0075242B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5242B" w:rsidRPr="004C0F48" w14:paraId="3ACB8CEC" w14:textId="77777777" w:rsidTr="0075242B">
        <w:tc>
          <w:tcPr>
            <w:tcW w:w="8556" w:type="dxa"/>
            <w:shd w:val="clear" w:color="auto" w:fill="auto"/>
            <w:vAlign w:val="center"/>
          </w:tcPr>
          <w:p w14:paraId="381BD9D2" w14:textId="77777777" w:rsid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</w:p>
          <w:p w14:paraId="1F80293A" w14:textId="3A9BE00B" w:rsid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  <w:r w:rsidRPr="0075242B">
              <w:rPr>
                <w:rFonts w:ascii="Lucida Sans" w:hAnsi="Lucida Sans"/>
                <w:sz w:val="20"/>
                <w:szCs w:val="20"/>
              </w:rPr>
              <w:t>I understand that should I withdraw from the study</w:t>
            </w:r>
            <w:r w:rsidR="007B4A5A">
              <w:rPr>
                <w:rFonts w:ascii="Lucida Sans" w:hAnsi="Lucida Sans"/>
                <w:sz w:val="20"/>
                <w:szCs w:val="20"/>
              </w:rPr>
              <w:t xml:space="preserve"> </w:t>
            </w:r>
            <w:r w:rsidR="007B4A5A" w:rsidRPr="003858D6">
              <w:rPr>
                <w:rFonts w:ascii="Lucida Sans" w:hAnsi="Lucida Sans"/>
                <w:sz w:val="20"/>
                <w:szCs w:val="20"/>
                <w:highlight w:val="yellow"/>
              </w:rPr>
              <w:t>after 1 month from the interview</w:t>
            </w:r>
            <w:r w:rsidRPr="0075242B">
              <w:rPr>
                <w:rFonts w:ascii="Lucida Sans" w:hAnsi="Lucida Sans"/>
                <w:sz w:val="20"/>
                <w:szCs w:val="20"/>
              </w:rPr>
              <w:t xml:space="preserve"> then the information collected about me up to this point may still be used for the purposes of achieving the objectives of the study only.</w:t>
            </w:r>
          </w:p>
          <w:p w14:paraId="12BA6B0B" w14:textId="77777777" w:rsidR="0075242B" w:rsidRDefault="0075242B" w:rsidP="0075242B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14A937BA" w14:textId="77777777" w:rsidR="0075242B" w:rsidRPr="004C0F48" w:rsidRDefault="0075242B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0A3909" w:rsidRPr="004C0F48" w14:paraId="22495A85" w14:textId="77777777" w:rsidTr="0075242B">
        <w:tc>
          <w:tcPr>
            <w:tcW w:w="8556" w:type="dxa"/>
            <w:shd w:val="clear" w:color="auto" w:fill="auto"/>
            <w:vAlign w:val="center"/>
          </w:tcPr>
          <w:p w14:paraId="2DEA15F9" w14:textId="77777777" w:rsidR="000A3909" w:rsidRDefault="000A3909" w:rsidP="0075242B">
            <w:pPr>
              <w:rPr>
                <w:rFonts w:ascii="Lucida Sans" w:hAnsi="Lucida Sans"/>
                <w:sz w:val="20"/>
                <w:szCs w:val="20"/>
              </w:rPr>
            </w:pPr>
          </w:p>
          <w:p w14:paraId="0859BBF1" w14:textId="77777777" w:rsidR="000A3909" w:rsidRDefault="000A3909" w:rsidP="0075242B">
            <w:pPr>
              <w:rPr>
                <w:rFonts w:ascii="Lucida Sans" w:hAnsi="Lucida Sans"/>
                <w:sz w:val="20"/>
                <w:szCs w:val="20"/>
              </w:rPr>
            </w:pPr>
            <w:r w:rsidRPr="000A3909">
              <w:rPr>
                <w:rFonts w:ascii="Lucida Sans" w:hAnsi="Lucida Sans"/>
                <w:sz w:val="20"/>
                <w:szCs w:val="20"/>
              </w:rPr>
              <w:t>I understand that taking part in the study involves audio recording which will be transcribed and then destroyed for the purposes set out in the participation information sheet.</w:t>
            </w:r>
          </w:p>
          <w:p w14:paraId="758BAECA" w14:textId="77777777" w:rsidR="000A3909" w:rsidRDefault="000A3909" w:rsidP="0075242B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0ABD7BF7" w14:textId="77777777" w:rsidR="000A3909" w:rsidRPr="004C0F48" w:rsidRDefault="000A3909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</w:tbl>
    <w:p w14:paraId="73226519" w14:textId="77777777" w:rsidR="00226F7E" w:rsidRDefault="00226F7E" w:rsidP="00147304">
      <w:pPr>
        <w:rPr>
          <w:rFonts w:ascii="Lucida Sans" w:hAnsi="Lucida Sans"/>
          <w:sz w:val="20"/>
          <w:szCs w:val="20"/>
        </w:rPr>
      </w:pPr>
    </w:p>
    <w:p w14:paraId="098D668C" w14:textId="77777777" w:rsidR="00226F7E" w:rsidRDefault="00226F7E" w:rsidP="00147304">
      <w:pPr>
        <w:rPr>
          <w:rFonts w:ascii="Lucida Sans" w:hAnsi="Lucida Sans"/>
          <w:sz w:val="20"/>
          <w:szCs w:val="20"/>
        </w:rPr>
      </w:pPr>
    </w:p>
    <w:p w14:paraId="10A3C315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  <w:r w:rsidRPr="006E3253">
        <w:rPr>
          <w:rFonts w:ascii="Lucida Sans" w:hAnsi="Lucida Sans"/>
          <w:sz w:val="20"/>
          <w:szCs w:val="20"/>
        </w:rPr>
        <w:t>Name of participant (print name)……………………………………………………</w:t>
      </w:r>
      <w:r w:rsidR="00AC344B">
        <w:rPr>
          <w:rFonts w:ascii="Lucida Sans" w:hAnsi="Lucida Sans"/>
          <w:sz w:val="20"/>
          <w:szCs w:val="20"/>
        </w:rPr>
        <w:t>………………………</w:t>
      </w:r>
    </w:p>
    <w:p w14:paraId="757FB546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00394B9C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  <w:r w:rsidRPr="006E3253">
        <w:rPr>
          <w:rFonts w:ascii="Lucida Sans" w:hAnsi="Lucida Sans"/>
          <w:sz w:val="20"/>
          <w:szCs w:val="20"/>
        </w:rPr>
        <w:t>Signature of participant……………………………………………………………</w:t>
      </w:r>
      <w:r>
        <w:rPr>
          <w:rFonts w:ascii="Lucida Sans" w:hAnsi="Lucida Sans"/>
          <w:sz w:val="20"/>
          <w:szCs w:val="20"/>
        </w:rPr>
        <w:t>…</w:t>
      </w:r>
      <w:r w:rsidR="00AC344B">
        <w:rPr>
          <w:rFonts w:ascii="Lucida Sans" w:hAnsi="Lucida Sans"/>
          <w:sz w:val="20"/>
          <w:szCs w:val="20"/>
        </w:rPr>
        <w:t>……………………….</w:t>
      </w:r>
    </w:p>
    <w:p w14:paraId="311641FE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7E1C3921" w14:textId="77777777" w:rsidR="00226F7E" w:rsidRDefault="00226F7E" w:rsidP="00226F7E">
      <w:pPr>
        <w:rPr>
          <w:rFonts w:ascii="Lucida Sans" w:hAnsi="Lucida Sans"/>
        </w:rPr>
      </w:pPr>
      <w:r w:rsidRPr="006E3253">
        <w:rPr>
          <w:rFonts w:ascii="Lucida Sans" w:hAnsi="Lucida Sans"/>
          <w:sz w:val="20"/>
          <w:szCs w:val="20"/>
        </w:rPr>
        <w:t>Date…………………………………………………………………………………</w:t>
      </w:r>
      <w:r>
        <w:rPr>
          <w:rFonts w:ascii="Lucida Sans" w:hAnsi="Lucida Sans"/>
          <w:sz w:val="20"/>
          <w:szCs w:val="20"/>
        </w:rPr>
        <w:t>…</w:t>
      </w:r>
      <w:proofErr w:type="gramStart"/>
      <w:r>
        <w:rPr>
          <w:rFonts w:ascii="Lucida Sans" w:hAnsi="Lucida Sans"/>
          <w:sz w:val="20"/>
          <w:szCs w:val="20"/>
        </w:rPr>
        <w:t>…..</w:t>
      </w:r>
      <w:proofErr w:type="gramEnd"/>
      <w:r w:rsidRPr="006E3253">
        <w:rPr>
          <w:rFonts w:ascii="Lucida Sans" w:hAnsi="Lucida Sans"/>
        </w:rPr>
        <w:tab/>
      </w:r>
      <w:r w:rsidR="00AC344B">
        <w:rPr>
          <w:rFonts w:ascii="Lucida Sans" w:hAnsi="Lucida Sans"/>
        </w:rPr>
        <w:t>………………….</w:t>
      </w:r>
    </w:p>
    <w:p w14:paraId="13B0046A" w14:textId="77777777" w:rsidR="004E56C6" w:rsidRPr="00596A86" w:rsidRDefault="004E56C6" w:rsidP="00226F7E">
      <w:pPr>
        <w:rPr>
          <w:rFonts w:ascii="Lucida Sans" w:hAnsi="Lucida Sans"/>
          <w:color w:val="7F7F7F"/>
        </w:rPr>
      </w:pPr>
    </w:p>
    <w:p w14:paraId="3B93006F" w14:textId="77777777" w:rsidR="00855E61" w:rsidRDefault="00855E61" w:rsidP="004E56C6">
      <w:pPr>
        <w:rPr>
          <w:rFonts w:ascii="Lucida Sans" w:hAnsi="Lucida Sans"/>
          <w:color w:val="000000"/>
          <w:sz w:val="20"/>
          <w:szCs w:val="20"/>
        </w:rPr>
      </w:pPr>
    </w:p>
    <w:p w14:paraId="62A61479" w14:textId="16A463BD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  <w:r w:rsidRPr="00F57AEC">
        <w:rPr>
          <w:rFonts w:ascii="Lucida Sans" w:hAnsi="Lucida Sans"/>
          <w:color w:val="000000"/>
          <w:sz w:val="20"/>
          <w:szCs w:val="20"/>
        </w:rPr>
        <w:t>Name of researcher (print name)</w:t>
      </w:r>
      <w:r w:rsidR="0075242B">
        <w:rPr>
          <w:rFonts w:ascii="Lucida Sans" w:hAnsi="Lucida Sans"/>
          <w:color w:val="000000"/>
          <w:sz w:val="20"/>
          <w:szCs w:val="20"/>
        </w:rPr>
        <w:t xml:space="preserve"> MICHELE ZADRA</w:t>
      </w:r>
    </w:p>
    <w:p w14:paraId="186C481E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53A829E9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  <w:r w:rsidRPr="00F57AEC">
        <w:rPr>
          <w:rFonts w:ascii="Lucida Sans" w:hAnsi="Lucida Sans"/>
          <w:color w:val="000000"/>
          <w:sz w:val="20"/>
          <w:szCs w:val="20"/>
        </w:rPr>
        <w:t>Signature of researcher ………………………………………………………………</w:t>
      </w:r>
      <w:r w:rsidR="00AC344B" w:rsidRPr="00F57AEC">
        <w:rPr>
          <w:rFonts w:ascii="Lucida Sans" w:hAnsi="Lucida Sans"/>
          <w:color w:val="000000"/>
          <w:sz w:val="20"/>
          <w:szCs w:val="20"/>
        </w:rPr>
        <w:t>……………………….</w:t>
      </w:r>
    </w:p>
    <w:p w14:paraId="755CA117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056BD7A2" w14:textId="77777777" w:rsidR="004E56C6" w:rsidRPr="00596A86" w:rsidRDefault="004E56C6" w:rsidP="004E56C6">
      <w:pPr>
        <w:rPr>
          <w:rFonts w:ascii="Lucida Sans" w:hAnsi="Lucida Sans"/>
          <w:color w:val="7F7F7F"/>
        </w:rPr>
      </w:pPr>
      <w:r w:rsidRPr="00F57AEC">
        <w:rPr>
          <w:rFonts w:ascii="Lucida Sans" w:hAnsi="Lucida Sans"/>
          <w:color w:val="000000"/>
          <w:sz w:val="20"/>
          <w:szCs w:val="20"/>
        </w:rPr>
        <w:t>Date………………………………………………………………………………………</w:t>
      </w:r>
      <w:r w:rsidR="00AC344B" w:rsidRPr="00F57AEC">
        <w:rPr>
          <w:rFonts w:ascii="Lucida Sans" w:hAnsi="Lucida Sans"/>
          <w:color w:val="000000"/>
          <w:sz w:val="20"/>
          <w:szCs w:val="20"/>
        </w:rPr>
        <w:t>……………………</w:t>
      </w:r>
      <w:proofErr w:type="gramStart"/>
      <w:r w:rsidR="00AC344B" w:rsidRPr="00F57AEC">
        <w:rPr>
          <w:rFonts w:ascii="Lucida Sans" w:hAnsi="Lucida Sans"/>
          <w:color w:val="000000"/>
          <w:sz w:val="20"/>
          <w:szCs w:val="20"/>
        </w:rPr>
        <w:t>…..</w:t>
      </w:r>
      <w:proofErr w:type="gramEnd"/>
    </w:p>
    <w:sectPr w:rsidR="004E56C6" w:rsidRPr="00596A86" w:rsidSect="00AC344B">
      <w:headerReference w:type="default" r:id="rId11"/>
      <w:footerReference w:type="default" r:id="rId12"/>
      <w:pgSz w:w="11906" w:h="16838" w:code="9"/>
      <w:pgMar w:top="1440" w:right="1080" w:bottom="1440" w:left="1080" w:header="709" w:footer="709" w:gutter="0"/>
      <w:paperSrc w:first="15" w:other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F7914" w14:textId="77777777" w:rsidR="003944D0" w:rsidRDefault="003944D0">
      <w:r>
        <w:separator/>
      </w:r>
    </w:p>
  </w:endnote>
  <w:endnote w:type="continuationSeparator" w:id="0">
    <w:p w14:paraId="4E02F6C9" w14:textId="77777777" w:rsidR="003944D0" w:rsidRDefault="00394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3E8C" w14:textId="550BA739" w:rsidR="00A84107" w:rsidRPr="00A2229A" w:rsidRDefault="00A84107">
    <w:pPr>
      <w:pStyle w:val="Footer"/>
      <w:rPr>
        <w:rFonts w:ascii="Lucida Sans" w:hAnsi="Lucida Sans"/>
        <w:sz w:val="20"/>
        <w:szCs w:val="20"/>
      </w:rPr>
    </w:pPr>
    <w:r w:rsidRPr="00710E35">
      <w:rPr>
        <w:rFonts w:ascii="Lucida Sans" w:hAnsi="Lucida Sans"/>
        <w:sz w:val="20"/>
        <w:szCs w:val="20"/>
      </w:rPr>
      <w:t>[</w:t>
    </w:r>
    <w:r w:rsidR="007B4A5A">
      <w:rPr>
        <w:rFonts w:ascii="Lucida Sans" w:hAnsi="Lucida Sans"/>
        <w:sz w:val="20"/>
        <w:szCs w:val="20"/>
      </w:rPr>
      <w:t>21</w:t>
    </w:r>
    <w:r w:rsidR="000A3909">
      <w:rPr>
        <w:rFonts w:ascii="Lucida Sans" w:hAnsi="Lucida Sans"/>
        <w:sz w:val="20"/>
        <w:szCs w:val="20"/>
      </w:rPr>
      <w:t>/0</w:t>
    </w:r>
    <w:r w:rsidR="00ED5272">
      <w:rPr>
        <w:rFonts w:ascii="Lucida Sans" w:hAnsi="Lucida Sans"/>
        <w:sz w:val="20"/>
        <w:szCs w:val="20"/>
      </w:rPr>
      <w:t>7</w:t>
    </w:r>
    <w:r w:rsidR="000A3909">
      <w:rPr>
        <w:rFonts w:ascii="Lucida Sans" w:hAnsi="Lucida Sans"/>
        <w:sz w:val="20"/>
        <w:szCs w:val="20"/>
      </w:rPr>
      <w:t>/2020</w:t>
    </w:r>
    <w:r>
      <w:rPr>
        <w:rFonts w:ascii="Lucida Sans" w:hAnsi="Lucida Sans"/>
        <w:sz w:val="20"/>
        <w:szCs w:val="20"/>
      </w:rPr>
      <w:t xml:space="preserve">] </w:t>
    </w:r>
    <w:r w:rsidRPr="00710E35">
      <w:rPr>
        <w:rFonts w:ascii="Lucida Sans" w:hAnsi="Lucida Sans"/>
        <w:sz w:val="20"/>
        <w:szCs w:val="20"/>
      </w:rPr>
      <w:t>[Version Number</w:t>
    </w:r>
    <w:r w:rsidR="000A3909">
      <w:rPr>
        <w:rFonts w:ascii="Lucida Sans" w:hAnsi="Lucida Sans"/>
        <w:sz w:val="20"/>
        <w:szCs w:val="20"/>
      </w:rPr>
      <w:t xml:space="preserve"> </w:t>
    </w:r>
    <w:r w:rsidR="007B4A5A">
      <w:rPr>
        <w:rFonts w:ascii="Lucida Sans" w:hAnsi="Lucida Sans"/>
        <w:sz w:val="20"/>
        <w:szCs w:val="20"/>
      </w:rPr>
      <w:t>2</w:t>
    </w:r>
    <w:r w:rsidRPr="00710E35">
      <w:rPr>
        <w:rFonts w:ascii="Lucida Sans" w:hAnsi="Lucida Sans"/>
        <w:sz w:val="20"/>
        <w:szCs w:val="20"/>
      </w:rPr>
      <w:t>]</w:t>
    </w:r>
    <w:r>
      <w:rPr>
        <w:rFonts w:ascii="Lucida Sans" w:hAnsi="Lucida Sans"/>
        <w:sz w:val="20"/>
        <w:szCs w:val="20"/>
      </w:rPr>
      <w:tab/>
    </w:r>
    <w:r>
      <w:rPr>
        <w:rFonts w:ascii="Lucida Sans" w:hAnsi="Lucida Sans"/>
        <w:sz w:val="20"/>
        <w:szCs w:val="20"/>
      </w:rPr>
      <w:tab/>
      <w:t>[Ethics</w:t>
    </w:r>
    <w:r w:rsidR="000A3909">
      <w:rPr>
        <w:rFonts w:ascii="Lucida Sans" w:hAnsi="Lucida Sans"/>
        <w:sz w:val="20"/>
        <w:szCs w:val="20"/>
      </w:rPr>
      <w:t xml:space="preserve"> </w:t>
    </w:r>
    <w:r w:rsidR="000A3909">
      <w:rPr>
        <w:rFonts w:ascii="Verdana" w:hAnsi="Verdana"/>
        <w:color w:val="424242"/>
        <w:sz w:val="21"/>
        <w:szCs w:val="21"/>
        <w:shd w:val="clear" w:color="auto" w:fill="FFFFFF"/>
      </w:rPr>
      <w:t>56438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5F9D7" w14:textId="77777777" w:rsidR="003944D0" w:rsidRDefault="003944D0">
      <w:r>
        <w:separator/>
      </w:r>
    </w:p>
  </w:footnote>
  <w:footnote w:type="continuationSeparator" w:id="0">
    <w:p w14:paraId="6F3A7E35" w14:textId="77777777" w:rsidR="003944D0" w:rsidRDefault="003944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9D2C5" w14:textId="77777777" w:rsidR="00A84107" w:rsidRDefault="00FA44C8" w:rsidP="006E3253">
    <w:pPr>
      <w:pStyle w:val="Header"/>
      <w:jc w:val="right"/>
    </w:pPr>
    <w:r w:rsidRPr="000E40DB">
      <w:rPr>
        <w:noProof/>
      </w:rPr>
      <w:drawing>
        <wp:inline distT="0" distB="0" distL="0" distR="0" wp14:anchorId="0FB91C9A" wp14:editId="4B8AF239">
          <wp:extent cx="2419350" cy="523875"/>
          <wp:effectExtent l="0" t="0" r="0" b="9525"/>
          <wp:docPr id="1" name="Picture 1" descr="uosblack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osblack_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35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36ACD"/>
    <w:multiLevelType w:val="hybridMultilevel"/>
    <w:tmpl w:val="5B44D4BE"/>
    <w:lvl w:ilvl="0" w:tplc="7200F4C2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945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TMyNTc1MDQwsbBQ0lEKTi0uzszPAykwqgUAlAnMQCwAAAA="/>
  </w:docVars>
  <w:rsids>
    <w:rsidRoot w:val="008A523A"/>
    <w:rsid w:val="0001234C"/>
    <w:rsid w:val="00030090"/>
    <w:rsid w:val="0004147A"/>
    <w:rsid w:val="000560A0"/>
    <w:rsid w:val="00093884"/>
    <w:rsid w:val="00096317"/>
    <w:rsid w:val="000A0A40"/>
    <w:rsid w:val="000A3909"/>
    <w:rsid w:val="000C3A88"/>
    <w:rsid w:val="000D0905"/>
    <w:rsid w:val="00102823"/>
    <w:rsid w:val="00107B13"/>
    <w:rsid w:val="00116979"/>
    <w:rsid w:val="00147304"/>
    <w:rsid w:val="00186808"/>
    <w:rsid w:val="001B250C"/>
    <w:rsid w:val="001B5409"/>
    <w:rsid w:val="001E5E39"/>
    <w:rsid w:val="00224205"/>
    <w:rsid w:val="00226F7E"/>
    <w:rsid w:val="00232559"/>
    <w:rsid w:val="00233B92"/>
    <w:rsid w:val="0025328E"/>
    <w:rsid w:val="002540F8"/>
    <w:rsid w:val="00255DC0"/>
    <w:rsid w:val="00271D51"/>
    <w:rsid w:val="00295E4E"/>
    <w:rsid w:val="002A738A"/>
    <w:rsid w:val="002A762C"/>
    <w:rsid w:val="002C34A1"/>
    <w:rsid w:val="002C3783"/>
    <w:rsid w:val="002F12EE"/>
    <w:rsid w:val="00311B61"/>
    <w:rsid w:val="00327EAE"/>
    <w:rsid w:val="00333EA1"/>
    <w:rsid w:val="00346890"/>
    <w:rsid w:val="00360258"/>
    <w:rsid w:val="00361750"/>
    <w:rsid w:val="00362C18"/>
    <w:rsid w:val="003858D6"/>
    <w:rsid w:val="003941BD"/>
    <w:rsid w:val="003944D0"/>
    <w:rsid w:val="003D014E"/>
    <w:rsid w:val="003D1405"/>
    <w:rsid w:val="003E0F9C"/>
    <w:rsid w:val="004078A3"/>
    <w:rsid w:val="00412BCC"/>
    <w:rsid w:val="00433E0B"/>
    <w:rsid w:val="00437020"/>
    <w:rsid w:val="00437552"/>
    <w:rsid w:val="004411B5"/>
    <w:rsid w:val="00447FB4"/>
    <w:rsid w:val="004B0E63"/>
    <w:rsid w:val="004B50EA"/>
    <w:rsid w:val="004C0F48"/>
    <w:rsid w:val="004D0172"/>
    <w:rsid w:val="004D2282"/>
    <w:rsid w:val="004E15DD"/>
    <w:rsid w:val="004E56C6"/>
    <w:rsid w:val="004E6A4B"/>
    <w:rsid w:val="004F63CD"/>
    <w:rsid w:val="00526675"/>
    <w:rsid w:val="0056080F"/>
    <w:rsid w:val="0056787F"/>
    <w:rsid w:val="0058651B"/>
    <w:rsid w:val="00596A86"/>
    <w:rsid w:val="005E261E"/>
    <w:rsid w:val="005E4640"/>
    <w:rsid w:val="005E5C76"/>
    <w:rsid w:val="0061415E"/>
    <w:rsid w:val="006462F6"/>
    <w:rsid w:val="00671BB6"/>
    <w:rsid w:val="006867C1"/>
    <w:rsid w:val="006871BE"/>
    <w:rsid w:val="006A1152"/>
    <w:rsid w:val="006B0317"/>
    <w:rsid w:val="006B615C"/>
    <w:rsid w:val="006B75F2"/>
    <w:rsid w:val="006C40D8"/>
    <w:rsid w:val="006D0173"/>
    <w:rsid w:val="006E1686"/>
    <w:rsid w:val="006E3253"/>
    <w:rsid w:val="006F04E7"/>
    <w:rsid w:val="006F337A"/>
    <w:rsid w:val="006F5116"/>
    <w:rsid w:val="00704034"/>
    <w:rsid w:val="0070646C"/>
    <w:rsid w:val="007107B0"/>
    <w:rsid w:val="00710E35"/>
    <w:rsid w:val="00716563"/>
    <w:rsid w:val="00747C02"/>
    <w:rsid w:val="007504A6"/>
    <w:rsid w:val="0075242B"/>
    <w:rsid w:val="00762989"/>
    <w:rsid w:val="00762A6B"/>
    <w:rsid w:val="00764E96"/>
    <w:rsid w:val="00777FF4"/>
    <w:rsid w:val="007A6279"/>
    <w:rsid w:val="007B1882"/>
    <w:rsid w:val="007B3100"/>
    <w:rsid w:val="007B4A5A"/>
    <w:rsid w:val="007E1074"/>
    <w:rsid w:val="007F0879"/>
    <w:rsid w:val="007F617D"/>
    <w:rsid w:val="00800D17"/>
    <w:rsid w:val="00800F6E"/>
    <w:rsid w:val="00815DA8"/>
    <w:rsid w:val="00824CBD"/>
    <w:rsid w:val="00855E61"/>
    <w:rsid w:val="00856A31"/>
    <w:rsid w:val="00871909"/>
    <w:rsid w:val="00872523"/>
    <w:rsid w:val="0087290D"/>
    <w:rsid w:val="00876A3B"/>
    <w:rsid w:val="0088173B"/>
    <w:rsid w:val="008843A8"/>
    <w:rsid w:val="00885089"/>
    <w:rsid w:val="008874E3"/>
    <w:rsid w:val="008A523A"/>
    <w:rsid w:val="008A6CC9"/>
    <w:rsid w:val="008D2D04"/>
    <w:rsid w:val="008D7B79"/>
    <w:rsid w:val="008F6E45"/>
    <w:rsid w:val="009008FA"/>
    <w:rsid w:val="00914A4A"/>
    <w:rsid w:val="00916004"/>
    <w:rsid w:val="00982F20"/>
    <w:rsid w:val="00986721"/>
    <w:rsid w:val="009A4B87"/>
    <w:rsid w:val="009A7A2F"/>
    <w:rsid w:val="009D509A"/>
    <w:rsid w:val="009E492C"/>
    <w:rsid w:val="009E6930"/>
    <w:rsid w:val="00A16BED"/>
    <w:rsid w:val="00A2097A"/>
    <w:rsid w:val="00A2229A"/>
    <w:rsid w:val="00A27BA1"/>
    <w:rsid w:val="00A30091"/>
    <w:rsid w:val="00A35912"/>
    <w:rsid w:val="00A456D7"/>
    <w:rsid w:val="00A5378F"/>
    <w:rsid w:val="00A73DBD"/>
    <w:rsid w:val="00A84107"/>
    <w:rsid w:val="00A90380"/>
    <w:rsid w:val="00AB6789"/>
    <w:rsid w:val="00AC0328"/>
    <w:rsid w:val="00AC344B"/>
    <w:rsid w:val="00AC5471"/>
    <w:rsid w:val="00AC6519"/>
    <w:rsid w:val="00AF0949"/>
    <w:rsid w:val="00AF3F73"/>
    <w:rsid w:val="00B9609B"/>
    <w:rsid w:val="00BB20E2"/>
    <w:rsid w:val="00BC7356"/>
    <w:rsid w:val="00BE1FB4"/>
    <w:rsid w:val="00BE2285"/>
    <w:rsid w:val="00BF4D9D"/>
    <w:rsid w:val="00BF5E87"/>
    <w:rsid w:val="00BF76B6"/>
    <w:rsid w:val="00C02BF9"/>
    <w:rsid w:val="00C03368"/>
    <w:rsid w:val="00C303DD"/>
    <w:rsid w:val="00C47A9A"/>
    <w:rsid w:val="00C541EF"/>
    <w:rsid w:val="00C63B24"/>
    <w:rsid w:val="00C914AC"/>
    <w:rsid w:val="00C93627"/>
    <w:rsid w:val="00CA19A7"/>
    <w:rsid w:val="00CA5A9B"/>
    <w:rsid w:val="00CC55D5"/>
    <w:rsid w:val="00CD0FD8"/>
    <w:rsid w:val="00CD4DAD"/>
    <w:rsid w:val="00CD5120"/>
    <w:rsid w:val="00CE140C"/>
    <w:rsid w:val="00CE26C4"/>
    <w:rsid w:val="00CF267D"/>
    <w:rsid w:val="00D149DC"/>
    <w:rsid w:val="00D40A8D"/>
    <w:rsid w:val="00D53EBB"/>
    <w:rsid w:val="00D644AC"/>
    <w:rsid w:val="00D86B63"/>
    <w:rsid w:val="00DC2029"/>
    <w:rsid w:val="00DF2400"/>
    <w:rsid w:val="00E077AB"/>
    <w:rsid w:val="00E10191"/>
    <w:rsid w:val="00E119B4"/>
    <w:rsid w:val="00E221F0"/>
    <w:rsid w:val="00E24FFC"/>
    <w:rsid w:val="00E31E7A"/>
    <w:rsid w:val="00E32AE4"/>
    <w:rsid w:val="00E62309"/>
    <w:rsid w:val="00E73AD3"/>
    <w:rsid w:val="00EA0F46"/>
    <w:rsid w:val="00EC2A11"/>
    <w:rsid w:val="00EC759D"/>
    <w:rsid w:val="00ED1B16"/>
    <w:rsid w:val="00ED5272"/>
    <w:rsid w:val="00F01CE6"/>
    <w:rsid w:val="00F12061"/>
    <w:rsid w:val="00F1350C"/>
    <w:rsid w:val="00F15B5B"/>
    <w:rsid w:val="00F26F52"/>
    <w:rsid w:val="00F3591A"/>
    <w:rsid w:val="00F465E5"/>
    <w:rsid w:val="00F57AEC"/>
    <w:rsid w:val="00F67594"/>
    <w:rsid w:val="00FA44C8"/>
    <w:rsid w:val="00FD035B"/>
    <w:rsid w:val="00FE75DC"/>
    <w:rsid w:val="00FF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 fillcolor="white">
      <v:fill color="white"/>
    </o:shapedefaults>
    <o:shapelayout v:ext="edit">
      <o:idmap v:ext="edit" data="1"/>
    </o:shapelayout>
  </w:shapeDefaults>
  <w:decimalSymbol w:val="."/>
  <w:listSeparator w:val=","/>
  <w14:docId w14:val="10D1CA6C"/>
  <w15:chartTrackingRefBased/>
  <w15:docId w15:val="{E919BE15-B126-48DA-91F4-715AABFC7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31E7A"/>
    <w:rPr>
      <w:color w:val="0000FF"/>
      <w:u w:val="single"/>
    </w:rPr>
  </w:style>
  <w:style w:type="paragraph" w:styleId="Header">
    <w:name w:val="header"/>
    <w:basedOn w:val="Normal"/>
    <w:rsid w:val="000D090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D090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824CBD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26F7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6F7E"/>
    <w:rPr>
      <w:sz w:val="20"/>
      <w:szCs w:val="20"/>
    </w:rPr>
  </w:style>
  <w:style w:type="character" w:customStyle="1" w:styleId="CommentTextChar">
    <w:name w:val="Comment Text Char"/>
    <w:link w:val="CommentText"/>
    <w:rsid w:val="00226F7E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226F7E"/>
    <w:rPr>
      <w:b/>
      <w:bCs/>
    </w:rPr>
  </w:style>
  <w:style w:type="character" w:customStyle="1" w:styleId="CommentSubjectChar">
    <w:name w:val="Comment Subject Char"/>
    <w:link w:val="CommentSubject"/>
    <w:rsid w:val="00226F7E"/>
    <w:rPr>
      <w:b/>
      <w:bCs/>
      <w:lang w:eastAsia="zh-CN"/>
    </w:rPr>
  </w:style>
  <w:style w:type="character" w:styleId="FollowedHyperlink">
    <w:name w:val="FollowedHyperlink"/>
    <w:rsid w:val="002C3783"/>
    <w:rPr>
      <w:color w:val="954F72"/>
      <w:u w:val="single"/>
    </w:rPr>
  </w:style>
  <w:style w:type="table" w:styleId="TableGrid">
    <w:name w:val="Table Grid"/>
    <w:basedOn w:val="TableNormal"/>
    <w:rsid w:val="00777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5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0CD31D8333742A5AF978B9B2615FE" ma:contentTypeVersion="4" ma:contentTypeDescription="Create a new document." ma:contentTypeScope="" ma:versionID="b3d243d592c35ac9470538232d951c55">
  <xsd:schema xmlns:xsd="http://www.w3.org/2001/XMLSchema" xmlns:xs="http://www.w3.org/2001/XMLSchema" xmlns:p="http://schemas.microsoft.com/office/2006/metadata/properties" xmlns:ns3="130b8653-0a9a-4944-b7a5-fac448e18274" targetNamespace="http://schemas.microsoft.com/office/2006/metadata/properties" ma:root="true" ma:fieldsID="019e3be1db31ab42437d7d65a0e787b4" ns3:_="">
    <xsd:import namespace="130b8653-0a9a-4944-b7a5-fac448e182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b8653-0a9a-4944-b7a5-fac448e18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6C6577-2633-490C-966A-B1DDF4D0D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CFFCB5-C612-402D-8186-5AC53F27A5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AB68AA-5BD9-4B87-AFE6-72E116004D56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http://schemas.openxmlformats.org/package/2006/metadata/core-properties"/>
    <ds:schemaRef ds:uri="130b8653-0a9a-4944-b7a5-fac448e18274"/>
  </ds:schemaRefs>
</ds:datastoreItem>
</file>

<file path=customXml/itemProps4.xml><?xml version="1.0" encoding="utf-8"?>
<ds:datastoreItem xmlns:ds="http://schemas.openxmlformats.org/officeDocument/2006/customXml" ds:itemID="{8F7C5A3F-1622-4BC2-87D7-5581FB0956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b8653-0a9a-4944-b7a5-fac448e18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3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To be on headed paper)</vt:lpstr>
    </vt:vector>
  </TitlesOfParts>
  <Company>University of Southampton</Company>
  <LinksUpToDate>false</LinksUpToDate>
  <CharactersWithSpaces>1670</CharactersWithSpaces>
  <SharedDoc>false</SharedDoc>
  <HLinks>
    <vt:vector size="30" baseType="variant">
      <vt:variant>
        <vt:i4>5308489</vt:i4>
      </vt:variant>
      <vt:variant>
        <vt:i4>12</vt:i4>
      </vt:variant>
      <vt:variant>
        <vt:i4>0</vt:i4>
      </vt:variant>
      <vt:variant>
        <vt:i4>5</vt:i4>
      </vt:variant>
      <vt:variant>
        <vt:lpwstr>http://www.hra-decisiontools.org.uk/consent/examples.html</vt:lpwstr>
      </vt:variant>
      <vt:variant>
        <vt:lpwstr/>
      </vt:variant>
      <vt:variant>
        <vt:i4>3342426</vt:i4>
      </vt:variant>
      <vt:variant>
        <vt:i4>9</vt:i4>
      </vt:variant>
      <vt:variant>
        <vt:i4>0</vt:i4>
      </vt:variant>
      <vt:variant>
        <vt:i4>5</vt:i4>
      </vt:variant>
      <vt:variant>
        <vt:lpwstr>mailto:rgoinfo@soton.ac.uk</vt:lpwstr>
      </vt:variant>
      <vt:variant>
        <vt:lpwstr/>
      </vt:variant>
      <vt:variant>
        <vt:i4>7340136</vt:i4>
      </vt:variant>
      <vt:variant>
        <vt:i4>6</vt:i4>
      </vt:variant>
      <vt:variant>
        <vt:i4>0</vt:i4>
      </vt:variant>
      <vt:variant>
        <vt:i4>5</vt:i4>
      </vt:variant>
      <vt:variant>
        <vt:lpwstr>http://www.hra-decisiontools.org.uk/consent/style.html</vt:lpwstr>
      </vt:variant>
      <vt:variant>
        <vt:lpwstr/>
      </vt:variant>
      <vt:variant>
        <vt:i4>6160386</vt:i4>
      </vt:variant>
      <vt:variant>
        <vt:i4>3</vt:i4>
      </vt:variant>
      <vt:variant>
        <vt:i4>0</vt:i4>
      </vt:variant>
      <vt:variant>
        <vt:i4>5</vt:i4>
      </vt:variant>
      <vt:variant>
        <vt:lpwstr>http://www.hra-decisiontools.org.uk/consent/</vt:lpwstr>
      </vt:variant>
      <vt:variant>
        <vt:lpwstr/>
      </vt:variant>
      <vt:variant>
        <vt:i4>917600</vt:i4>
      </vt:variant>
      <vt:variant>
        <vt:i4>0</vt:i4>
      </vt:variant>
      <vt:variant>
        <vt:i4>0</vt:i4>
      </vt:variant>
      <vt:variant>
        <vt:i4>5</vt:i4>
      </vt:variant>
      <vt:variant>
        <vt:lpwstr>mailto:gdprresearch@soton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To be on headed paper)</dc:title>
  <dc:subject/>
  <dc:creator>ld7</dc:creator>
  <cp:keywords/>
  <dc:description/>
  <cp:lastModifiedBy>Michele Zadra</cp:lastModifiedBy>
  <cp:revision>7</cp:revision>
  <cp:lastPrinted>2008-02-05T12:26:00Z</cp:lastPrinted>
  <dcterms:created xsi:type="dcterms:W3CDTF">2020-05-15T16:39:00Z</dcterms:created>
  <dcterms:modified xsi:type="dcterms:W3CDTF">2021-12-1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33D0CD31D8333742A5AF978B9B2615FE</vt:lpwstr>
  </property>
</Properties>
</file>